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E8AFA2" w14:textId="77777777" w:rsidR="00B861AC" w:rsidRDefault="00831301">
      <w:pPr>
        <w:pStyle w:val="Heading1"/>
        <w:jc w:val="center"/>
      </w:pPr>
      <w:r>
        <w:t>Lab: Functions</w:t>
      </w:r>
    </w:p>
    <w:p w14:paraId="0CC2A08C" w14:textId="17357163" w:rsidR="007E2DB5" w:rsidRPr="007E2DB5" w:rsidRDefault="00831301" w:rsidP="007E2DB5">
      <w:pPr>
        <w:spacing w:before="0" w:after="0" w:line="240" w:lineRule="auto"/>
        <w:jc w:val="center"/>
        <w:rPr>
          <w:color w:val="FF0000"/>
          <w:lang w:val="bg-BG"/>
        </w:rPr>
      </w:pPr>
      <w:r w:rsidRPr="007E2DB5">
        <w:rPr>
          <w:lang w:val="bg-BG"/>
        </w:rPr>
        <w:t xml:space="preserve">Problems for in-class lab for the </w:t>
      </w:r>
      <w:hyperlink r:id="rId8">
        <w:r w:rsidRPr="007E2DB5">
          <w:rPr>
            <w:rStyle w:val="InternetLink"/>
            <w:lang w:val="bg-BG"/>
          </w:rPr>
          <w:t>Python Fundamentals Course @SoftUni</w:t>
        </w:r>
      </w:hyperlink>
      <w:r w:rsidRPr="007E2DB5">
        <w:rPr>
          <w:lang w:val="bg-BG"/>
        </w:rPr>
        <w:t>.</w:t>
      </w:r>
      <w:r w:rsidRPr="007E2DB5">
        <w:rPr>
          <w:color w:val="FF0000"/>
          <w:lang w:val="bg-BG"/>
        </w:rPr>
        <w:t xml:space="preserve"> </w:t>
      </w:r>
    </w:p>
    <w:p w14:paraId="4FA6C5AC" w14:textId="48DAD000" w:rsidR="00B861AC" w:rsidRPr="007E2DB5" w:rsidRDefault="00831301" w:rsidP="007E2DB5">
      <w:pPr>
        <w:spacing w:before="0" w:after="0" w:line="240" w:lineRule="auto"/>
        <w:jc w:val="center"/>
      </w:pPr>
      <w:r w:rsidRPr="007E2DB5">
        <w:rPr>
          <w:lang w:val="bg-BG"/>
        </w:rPr>
        <w:t xml:space="preserve">Submit your solutions in the SoftUni judge system at </w:t>
      </w:r>
      <w:hyperlink r:id="rId9">
        <w:r w:rsidR="00BD6442">
          <w:rPr>
            <w:rStyle w:val="InternetLink"/>
            <w:lang w:val="bg-BG"/>
          </w:rPr>
          <w:t>https://judge.softuni.org/Contests/1727</w:t>
        </w:r>
      </w:hyperlink>
      <w:r w:rsidR="007E2DB5" w:rsidRPr="007E2DB5">
        <w:rPr>
          <w:rStyle w:val="InternetLink"/>
        </w:rPr>
        <w:t>.</w:t>
      </w:r>
    </w:p>
    <w:p w14:paraId="7F51E360" w14:textId="77777777" w:rsidR="00A05966" w:rsidRPr="007C1AF5" w:rsidRDefault="00A05966" w:rsidP="00A05966">
      <w:pPr>
        <w:pStyle w:val="Heading2"/>
        <w:ind w:left="426" w:hanging="426"/>
        <w:rPr>
          <w:lang w:val="bg-BG"/>
        </w:rPr>
      </w:pPr>
      <w:r w:rsidRPr="007C1AF5">
        <w:t>Absolute Values</w:t>
      </w:r>
    </w:p>
    <w:p w14:paraId="038CDA62" w14:textId="77777777" w:rsidR="00A05966" w:rsidRPr="00C267EC" w:rsidRDefault="00A05966" w:rsidP="00A05966">
      <w:pPr>
        <w:rPr>
          <w:b/>
          <w:bCs/>
        </w:rPr>
      </w:pPr>
      <w:r w:rsidRPr="007C1AF5">
        <w:t xml:space="preserve">Write a program that receives a </w:t>
      </w:r>
      <w:r>
        <w:t>sequence</w:t>
      </w:r>
      <w:r w:rsidRPr="007C1AF5">
        <w:t xml:space="preserve"> of numbers</w:t>
      </w:r>
      <w:r>
        <w:t>, separated by a single space,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their </w:t>
      </w:r>
      <w:r w:rsidRPr="007C1AF5">
        <w:rPr>
          <w:b/>
          <w:bCs/>
        </w:rPr>
        <w:t>absolute value</w:t>
      </w:r>
      <w:r>
        <w:rPr>
          <w:b/>
          <w:bCs/>
        </w:rPr>
        <w:t xml:space="preserve"> </w:t>
      </w:r>
      <w:r w:rsidRPr="00C267EC">
        <w:t>as a list</w:t>
      </w:r>
      <w:r w:rsidRPr="007C1AF5">
        <w:t>.</w:t>
      </w:r>
      <w:r>
        <w:t xml:space="preserve"> </w:t>
      </w:r>
      <w:r w:rsidRPr="007C1AF5">
        <w:t xml:space="preserve">Use </w:t>
      </w:r>
      <w:r w:rsidRPr="007C1AF5">
        <w:rPr>
          <w:rFonts w:ascii="Consolas" w:hAnsi="Consolas"/>
          <w:b/>
          <w:bCs/>
          <w:noProof/>
        </w:rPr>
        <w:t>abs()</w:t>
      </w:r>
      <w:r w:rsidRPr="00C267EC">
        <w:rPr>
          <w:rFonts w:cstheme="minorHAnsi"/>
          <w:noProof/>
          <w:lang w:val="bg-BG"/>
        </w:rPr>
        <w:t>.</w:t>
      </w:r>
    </w:p>
    <w:p w14:paraId="4DA2827F" w14:textId="77777777" w:rsidR="00A05966" w:rsidRPr="007C1AF5" w:rsidRDefault="00A05966" w:rsidP="00A05966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2222"/>
        <w:gridCol w:w="3137"/>
      </w:tblGrid>
      <w:tr w:rsidR="00A05966" w:rsidRPr="007C1AF5" w14:paraId="7C6012C7" w14:textId="77777777" w:rsidTr="004524D0">
        <w:trPr>
          <w:trHeight w:val="13"/>
        </w:trPr>
        <w:tc>
          <w:tcPr>
            <w:tcW w:w="222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75120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13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C40C8B2" w14:textId="77777777" w:rsidR="00A05966" w:rsidRPr="004C58CE" w:rsidRDefault="00A05966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A05966" w:rsidRPr="007C1AF5" w14:paraId="046A011A" w14:textId="77777777" w:rsidTr="004524D0"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BD4C64" w14:textId="77777777" w:rsidR="00A05966" w:rsidRPr="004C58CE" w:rsidRDefault="00A05966" w:rsidP="004C58CE">
            <w:pPr>
              <w:spacing w:before="0"/>
              <w:rPr>
                <w:rFonts w:ascii="Consolas" w:hAnsi="Consolas"/>
                <w:noProof/>
              </w:rPr>
            </w:pPr>
            <w:r w:rsidRPr="004C58CE">
              <w:rPr>
                <w:rFonts w:ascii="Consolas" w:hAnsi="Consolas"/>
                <w:noProof/>
              </w:rPr>
              <w:t>1 2.5 -3 -4.5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528419D" w14:textId="77777777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.0, 2.5, 3.0, 4.5]</w:t>
            </w:r>
          </w:p>
        </w:tc>
      </w:tr>
      <w:tr w:rsidR="00A05966" w:rsidRPr="007C1AF5" w14:paraId="29099AEE" w14:textId="77777777" w:rsidTr="004524D0">
        <w:trPr>
          <w:trHeight w:val="36"/>
        </w:trPr>
        <w:tc>
          <w:tcPr>
            <w:tcW w:w="222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1ECE5B" w14:textId="7E568336" w:rsidR="00A05966" w:rsidRPr="004C58CE" w:rsidRDefault="00A05966" w:rsidP="004C58CE">
            <w:pPr>
              <w:spacing w:before="0"/>
              <w:rPr>
                <w:rFonts w:ascii="Consolas" w:hAnsi="Consolas"/>
                <w:noProof/>
                <w:lang w:val="bg-BG"/>
              </w:rPr>
            </w:pPr>
            <w:r w:rsidRPr="004C58CE">
              <w:rPr>
                <w:rFonts w:ascii="Consolas" w:hAnsi="Consolas"/>
                <w:noProof/>
                <w:lang w:val="bg-BG"/>
              </w:rPr>
              <w:t>-0 1 10 -6.66</w:t>
            </w:r>
          </w:p>
        </w:tc>
        <w:tc>
          <w:tcPr>
            <w:tcW w:w="313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2DF3BE5" w14:textId="13FFAC4D" w:rsidR="00A05966" w:rsidRPr="004C58CE" w:rsidRDefault="00A05966" w:rsidP="004C58CE">
            <w:pPr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10</w:t>
            </w:r>
            <w:r w:rsidRPr="004C58CE">
              <w:rPr>
                <w:rFonts w:ascii="Consolas" w:eastAsia="Consolas" w:hAnsi="Consolas" w:cs="Consolas"/>
                <w:noProof/>
              </w:rPr>
              <w:t xml:space="preserve">.0, 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</w:t>
            </w:r>
            <w:r w:rsidRPr="004C58CE">
              <w:rPr>
                <w:rFonts w:ascii="Consolas" w:eastAsia="Consolas" w:hAnsi="Consolas" w:cs="Consolas"/>
                <w:noProof/>
              </w:rPr>
              <w:t>.</w:t>
            </w:r>
            <w:r w:rsidRPr="004C58CE">
              <w:rPr>
                <w:rFonts w:ascii="Consolas" w:eastAsia="Consolas" w:hAnsi="Consolas" w:cs="Consolas"/>
                <w:noProof/>
                <w:lang w:val="bg-BG"/>
              </w:rPr>
              <w:t>66</w:t>
            </w:r>
            <w:r w:rsidRPr="004C58CE">
              <w:rPr>
                <w:rFonts w:ascii="Consolas" w:eastAsia="Consolas" w:hAnsi="Consolas" w:cs="Consolas"/>
                <w:noProof/>
              </w:rPr>
              <w:t>]</w:t>
            </w:r>
          </w:p>
        </w:tc>
      </w:tr>
    </w:tbl>
    <w:p w14:paraId="4BFA3FEF" w14:textId="437FFB99" w:rsidR="00B861AC" w:rsidRDefault="00831301" w:rsidP="00A05966">
      <w:pPr>
        <w:pStyle w:val="Heading2"/>
        <w:rPr>
          <w:lang w:val="bg-BG"/>
        </w:rPr>
      </w:pPr>
      <w:r>
        <w:t>Grades</w:t>
      </w:r>
    </w:p>
    <w:p w14:paraId="5A73959B" w14:textId="47AE1487" w:rsidR="00B861AC" w:rsidRDefault="00831301">
      <w:pPr>
        <w:rPr>
          <w:lang w:val="bg-BG"/>
        </w:rPr>
      </w:pPr>
      <w:r>
        <w:t xml:space="preserve">Write a function </w:t>
      </w:r>
      <w:r w:rsidR="00927FEF">
        <w:t>that</w:t>
      </w:r>
      <w:r>
        <w:t xml:space="preserve"> </w:t>
      </w:r>
      <w:r>
        <w:rPr>
          <w:b/>
        </w:rPr>
        <w:t>receives a grade</w:t>
      </w:r>
      <w:r>
        <w:t xml:space="preserve"> between </w:t>
      </w:r>
      <w:r>
        <w:rPr>
          <w:b/>
        </w:rPr>
        <w:t>2.00</w:t>
      </w:r>
      <w:r>
        <w:t xml:space="preserve"> and </w:t>
      </w:r>
      <w:r>
        <w:rPr>
          <w:b/>
        </w:rPr>
        <w:t>6.00</w:t>
      </w:r>
      <w:r>
        <w:t xml:space="preserve"> and </w:t>
      </w:r>
      <w:r>
        <w:rPr>
          <w:b/>
        </w:rPr>
        <w:t>prints the corresponding grade in words</w:t>
      </w:r>
      <w:r w:rsidR="007E2DB5" w:rsidRPr="007E2DB5">
        <w:rPr>
          <w:bCs/>
        </w:rPr>
        <w:t>.</w:t>
      </w:r>
    </w:p>
    <w:p w14:paraId="1F3F36B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2.00 – 2.99 - "</w:t>
      </w:r>
      <w:r w:rsidRPr="004C58CE">
        <w:rPr>
          <w:rFonts w:ascii="Consolas" w:hAnsi="Consolas"/>
          <w:b/>
        </w:rPr>
        <w:t>Fail</w:t>
      </w:r>
      <w:r>
        <w:t>"</w:t>
      </w:r>
    </w:p>
    <w:p w14:paraId="572321C2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00 – 3.49 - "</w:t>
      </w:r>
      <w:r w:rsidRPr="004C58CE">
        <w:rPr>
          <w:rFonts w:ascii="Consolas" w:hAnsi="Consolas"/>
          <w:b/>
        </w:rPr>
        <w:t>Poor</w:t>
      </w:r>
      <w:r>
        <w:t>"</w:t>
      </w:r>
    </w:p>
    <w:p w14:paraId="79D30569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3.50 – 4.49 - "</w:t>
      </w:r>
      <w:r w:rsidRPr="004C58CE">
        <w:rPr>
          <w:rFonts w:ascii="Consolas" w:hAnsi="Consolas"/>
          <w:b/>
        </w:rPr>
        <w:t>Good</w:t>
      </w:r>
      <w:r>
        <w:t>"</w:t>
      </w:r>
    </w:p>
    <w:p w14:paraId="2F83899A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4.50 – 5.49 - "</w:t>
      </w:r>
      <w:r w:rsidRPr="004C58CE">
        <w:rPr>
          <w:rFonts w:ascii="Consolas" w:hAnsi="Consolas"/>
          <w:b/>
        </w:rPr>
        <w:t>Very Good</w:t>
      </w:r>
      <w:r>
        <w:t>"</w:t>
      </w:r>
    </w:p>
    <w:p w14:paraId="6442A78B" w14:textId="77777777" w:rsidR="00B861AC" w:rsidRDefault="00831301">
      <w:pPr>
        <w:pStyle w:val="ListParagraph"/>
        <w:numPr>
          <w:ilvl w:val="0"/>
          <w:numId w:val="2"/>
        </w:numPr>
        <w:rPr>
          <w:lang w:val="bg-BG"/>
        </w:rPr>
      </w:pPr>
      <w:r>
        <w:t>5.50 – 6.00 - "</w:t>
      </w:r>
      <w:r w:rsidRPr="004C58CE">
        <w:rPr>
          <w:rFonts w:ascii="Consolas" w:hAnsi="Consolas"/>
          <w:b/>
        </w:rPr>
        <w:t>Excellent</w:t>
      </w:r>
      <w:r>
        <w:t>"</w:t>
      </w:r>
    </w:p>
    <w:p w14:paraId="6C226E16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89" w:type="dxa"/>
        <w:tblLook w:val="04A0" w:firstRow="1" w:lastRow="0" w:firstColumn="1" w:lastColumn="0" w:noHBand="0" w:noVBand="1"/>
      </w:tblPr>
      <w:tblGrid>
        <w:gridCol w:w="1128"/>
        <w:gridCol w:w="1561"/>
      </w:tblGrid>
      <w:tr w:rsidR="00B861AC" w14:paraId="041BD265" w14:textId="77777777">
        <w:tc>
          <w:tcPr>
            <w:tcW w:w="1128" w:type="dxa"/>
            <w:shd w:val="clear" w:color="auto" w:fill="D9D9D9" w:themeFill="background1" w:themeFillShade="D9"/>
          </w:tcPr>
          <w:p w14:paraId="7FE64616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</w:tcPr>
          <w:p w14:paraId="401BC330" w14:textId="77777777" w:rsidR="00B861AC" w:rsidRDefault="00831301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4CD2B400" w14:textId="77777777">
        <w:tc>
          <w:tcPr>
            <w:tcW w:w="1128" w:type="dxa"/>
            <w:shd w:val="clear" w:color="auto" w:fill="auto"/>
          </w:tcPr>
          <w:p w14:paraId="3A632AE2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.33</w:t>
            </w:r>
          </w:p>
        </w:tc>
        <w:tc>
          <w:tcPr>
            <w:tcW w:w="1560" w:type="dxa"/>
            <w:shd w:val="clear" w:color="auto" w:fill="auto"/>
          </w:tcPr>
          <w:p w14:paraId="0970F0CE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oor</w:t>
            </w:r>
          </w:p>
        </w:tc>
      </w:tr>
      <w:tr w:rsidR="00B861AC" w14:paraId="7019B06F" w14:textId="77777777">
        <w:tc>
          <w:tcPr>
            <w:tcW w:w="1128" w:type="dxa"/>
            <w:shd w:val="clear" w:color="auto" w:fill="auto"/>
          </w:tcPr>
          <w:p w14:paraId="4A50416F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.50</w:t>
            </w:r>
          </w:p>
        </w:tc>
        <w:tc>
          <w:tcPr>
            <w:tcW w:w="1560" w:type="dxa"/>
            <w:shd w:val="clear" w:color="auto" w:fill="auto"/>
          </w:tcPr>
          <w:p w14:paraId="03EB2C93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Very Good</w:t>
            </w:r>
          </w:p>
        </w:tc>
      </w:tr>
      <w:tr w:rsidR="00B861AC" w14:paraId="495DA48E" w14:textId="77777777">
        <w:tc>
          <w:tcPr>
            <w:tcW w:w="1128" w:type="dxa"/>
            <w:shd w:val="clear" w:color="auto" w:fill="auto"/>
          </w:tcPr>
          <w:p w14:paraId="24927289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99</w:t>
            </w:r>
          </w:p>
        </w:tc>
        <w:tc>
          <w:tcPr>
            <w:tcW w:w="1560" w:type="dxa"/>
            <w:shd w:val="clear" w:color="auto" w:fill="auto"/>
          </w:tcPr>
          <w:p w14:paraId="2140ADF0" w14:textId="77777777" w:rsidR="00B861AC" w:rsidRDefault="00831301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ail</w:t>
            </w:r>
          </w:p>
        </w:tc>
      </w:tr>
    </w:tbl>
    <w:p w14:paraId="287EC9A8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230B055B" w14:textId="788D3899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Read the grade from the console</w:t>
      </w:r>
      <w:r w:rsidR="007E2DB5">
        <w:t>:</w:t>
      </w:r>
    </w:p>
    <w:p w14:paraId="78D926EF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03A6E879" wp14:editId="040A6378">
            <wp:extent cx="2619375" cy="228556"/>
            <wp:effectExtent l="19050" t="19050" r="9525" b="1968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57" cy="230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B7857A" w14:textId="7C564CBE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Then</w:t>
      </w:r>
      <w:r w:rsidR="007E2DB5">
        <w:t>,</w:t>
      </w:r>
      <w:r>
        <w:t xml:space="preserve"> create </w:t>
      </w:r>
      <w:r w:rsidR="007E2DB5">
        <w:t>a</w:t>
      </w:r>
      <w:r>
        <w:t xml:space="preserve"> function and make </w:t>
      </w:r>
      <w:r w:rsidR="007E2DB5">
        <w:t>an</w:t>
      </w:r>
      <w:r>
        <w:t xml:space="preserve"> if statement for each case</w:t>
      </w:r>
      <w:r w:rsidR="007E2DB5">
        <w:t>:</w:t>
      </w:r>
    </w:p>
    <w:p w14:paraId="44886D77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720AA0F" wp14:editId="00589736">
            <wp:extent cx="2764235" cy="2114550"/>
            <wp:effectExtent l="19050" t="19050" r="17145" b="19050"/>
            <wp:docPr id="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1089" cy="21197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C4765" w14:textId="0FBD9F08" w:rsidR="00B861AC" w:rsidRDefault="00831301">
      <w:pPr>
        <w:pStyle w:val="ListParagraph"/>
        <w:numPr>
          <w:ilvl w:val="0"/>
          <w:numId w:val="5"/>
        </w:numPr>
        <w:rPr>
          <w:lang w:val="bg-BG"/>
        </w:rPr>
      </w:pPr>
      <w:r>
        <w:t>Pass the input grade to the function</w:t>
      </w:r>
      <w:r w:rsidR="007E2DB5">
        <w:t>:</w:t>
      </w:r>
    </w:p>
    <w:p w14:paraId="5DABCD60" w14:textId="77777777" w:rsidR="00B861AC" w:rsidRDefault="00831301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6882E249" wp14:editId="518FE4B4">
            <wp:extent cx="2733675" cy="269673"/>
            <wp:effectExtent l="19050" t="19050" r="9525" b="16510"/>
            <wp:docPr id="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8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6583" cy="2739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F2B3FE" w14:textId="2224A399" w:rsidR="00B861AC" w:rsidRDefault="00831301" w:rsidP="00A05966">
      <w:pPr>
        <w:pStyle w:val="Heading2"/>
        <w:rPr>
          <w:lang w:val="bg-BG"/>
        </w:rPr>
      </w:pPr>
      <w:r>
        <w:t>Calculations</w:t>
      </w:r>
    </w:p>
    <w:p w14:paraId="07985B74" w14:textId="5AC49D3D" w:rsidR="00444F5C" w:rsidRDefault="00831301">
      <w:r>
        <w:t xml:space="preserve">Create a function </w:t>
      </w:r>
      <w:r w:rsidR="00927FEF">
        <w:t>that</w:t>
      </w:r>
      <w:r>
        <w:t xml:space="preserve"> </w:t>
      </w:r>
      <w:r w:rsidRPr="00444F5C">
        <w:rPr>
          <w:b/>
          <w:bCs/>
        </w:rPr>
        <w:t>receives</w:t>
      </w:r>
      <w:r>
        <w:t xml:space="preserve"> three parameters</w:t>
      </w:r>
      <w:r w:rsidR="00444F5C">
        <w:rPr>
          <w:lang w:val="bg-BG"/>
        </w:rPr>
        <w:t xml:space="preserve">, </w:t>
      </w:r>
      <w:r w:rsidRPr="00444F5C">
        <w:rPr>
          <w:b/>
          <w:bCs/>
        </w:rPr>
        <w:t>calculates</w:t>
      </w:r>
      <w:r>
        <w:t xml:space="preserve"> a result depending on </w:t>
      </w:r>
      <w:r w:rsidR="007E2DB5">
        <w:t xml:space="preserve">the given </w:t>
      </w:r>
      <w:r>
        <w:t>operator</w:t>
      </w:r>
      <w:r w:rsidR="00927FEF">
        <w:t>,</w:t>
      </w:r>
      <w:r w:rsidR="00444F5C">
        <w:rPr>
          <w:lang w:val="bg-BG"/>
        </w:rPr>
        <w:t xml:space="preserve"> </w:t>
      </w:r>
      <w:r w:rsidR="00444F5C">
        <w:t xml:space="preserve">and </w:t>
      </w:r>
      <w:r w:rsidR="00444F5C" w:rsidRPr="00444F5C">
        <w:rPr>
          <w:b/>
          <w:bCs/>
        </w:rPr>
        <w:t>returns</w:t>
      </w:r>
      <w:r w:rsidR="00444F5C">
        <w:t xml:space="preserve"> it</w:t>
      </w:r>
      <w:r>
        <w:t xml:space="preserve">. </w:t>
      </w:r>
      <w:r w:rsidR="00444F5C">
        <w:t>Print the result of the function.</w:t>
      </w:r>
    </w:p>
    <w:p w14:paraId="53EFE220" w14:textId="6FCAE9E8" w:rsidR="00B861AC" w:rsidRPr="00444F5C" w:rsidRDefault="00444F5C">
      <w:pPr>
        <w:rPr>
          <w:lang w:val="bg-BG"/>
        </w:rPr>
      </w:pPr>
      <w:r>
        <w:t xml:space="preserve">The input comes as three parameters – an </w:t>
      </w:r>
      <w:r w:rsidRPr="00927FEF">
        <w:rPr>
          <w:b/>
          <w:bCs/>
        </w:rPr>
        <w:t>operator as a string</w:t>
      </w:r>
      <w:r>
        <w:t xml:space="preserve"> and </w:t>
      </w:r>
      <w:r w:rsidRPr="00927FEF">
        <w:rPr>
          <w:b/>
          <w:bCs/>
        </w:rPr>
        <w:t>two integer numbers</w:t>
      </w:r>
      <w:r>
        <w:t>.</w:t>
      </w:r>
      <w:r>
        <w:rPr>
          <w:lang w:val="bg-BG"/>
        </w:rPr>
        <w:t xml:space="preserve"> </w:t>
      </w:r>
      <w:r w:rsidR="00831301">
        <w:t>The operator can be</w:t>
      </w:r>
      <w:r w:rsidR="007E2DB5">
        <w:t xml:space="preserve"> one of the following:</w:t>
      </w:r>
      <w:r w:rsidR="00831301">
        <w:t xml:space="preserve"> 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multiply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divide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add</w:t>
      </w:r>
      <w:r w:rsidR="00927FEF">
        <w:rPr>
          <w:rFonts w:ascii="Consolas" w:hAnsi="Consolas"/>
        </w:rPr>
        <w:t>"</w:t>
      </w:r>
      <w:r w:rsidR="00831301">
        <w:t xml:space="preserve">, </w:t>
      </w:r>
      <w:r w:rsidR="00927FEF">
        <w:rPr>
          <w:rFonts w:ascii="Consolas" w:hAnsi="Consolas"/>
        </w:rPr>
        <w:t>"</w:t>
      </w:r>
      <w:r w:rsidR="00831301" w:rsidRPr="007E2DB5">
        <w:rPr>
          <w:rFonts w:ascii="Consolas" w:hAnsi="Consolas"/>
          <w:b/>
        </w:rPr>
        <w:t>subtract</w:t>
      </w:r>
      <w:r w:rsidR="00927FEF">
        <w:rPr>
          <w:rFonts w:ascii="Consolas" w:hAnsi="Consolas"/>
        </w:rPr>
        <w:t>"</w:t>
      </w:r>
      <w:r w:rsidR="00831301">
        <w:t xml:space="preserve">. </w:t>
      </w:r>
    </w:p>
    <w:p w14:paraId="34C2D113" w14:textId="77777777" w:rsidR="00B861AC" w:rsidRDefault="00831301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219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60"/>
        <w:gridCol w:w="935"/>
      </w:tblGrid>
      <w:tr w:rsidR="00B861AC" w14:paraId="6DB29092" w14:textId="77777777">
        <w:trPr>
          <w:trHeight w:val="18"/>
        </w:trPr>
        <w:tc>
          <w:tcPr>
            <w:tcW w:w="1259" w:type="dxa"/>
            <w:shd w:val="clear" w:color="auto" w:fill="D9D9D9" w:themeFill="background1" w:themeFillShade="D9"/>
          </w:tcPr>
          <w:p w14:paraId="30DB8B83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7183F09C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3CEB1A38" w14:textId="77777777">
        <w:tc>
          <w:tcPr>
            <w:tcW w:w="1259" w:type="dxa"/>
            <w:shd w:val="clear" w:color="auto" w:fill="auto"/>
          </w:tcPr>
          <w:p w14:paraId="766133A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ubtract</w:t>
            </w:r>
          </w:p>
          <w:p w14:paraId="0A06E523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45911900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6A78F20F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</w:t>
            </w:r>
          </w:p>
        </w:tc>
      </w:tr>
      <w:tr w:rsidR="00B861AC" w14:paraId="69E051E2" w14:textId="77777777">
        <w:tc>
          <w:tcPr>
            <w:tcW w:w="1259" w:type="dxa"/>
            <w:shd w:val="clear" w:color="auto" w:fill="auto"/>
          </w:tcPr>
          <w:p w14:paraId="225997F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ivide</w:t>
            </w:r>
          </w:p>
          <w:p w14:paraId="62285684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</w:t>
            </w:r>
          </w:p>
          <w:p w14:paraId="408BFA18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5" w:type="dxa"/>
            <w:shd w:val="clear" w:color="auto" w:fill="auto"/>
          </w:tcPr>
          <w:p w14:paraId="5506330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</w:tbl>
    <w:p w14:paraId="5DB229BC" w14:textId="77777777" w:rsidR="00B861AC" w:rsidRDefault="00831301">
      <w:pPr>
        <w:pStyle w:val="Heading3"/>
        <w:rPr>
          <w:lang w:val="bg-BG"/>
        </w:rPr>
      </w:pPr>
      <w:r>
        <w:t>Hints</w:t>
      </w:r>
    </w:p>
    <w:p w14:paraId="16F7FAF3" w14:textId="01B37341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Read the input data from the console</w:t>
      </w:r>
      <w:r w:rsidR="006C5830">
        <w:t>:</w:t>
      </w:r>
    </w:p>
    <w:p w14:paraId="4262F419" w14:textId="77777777" w:rsidR="00B861AC" w:rsidRDefault="00831301">
      <w:pPr>
        <w:rPr>
          <w:lang w:val="bg-BG"/>
          <w14:textOutline w14:w="9525" w14:cap="rnd" w14:cmpd="sng" w14:algn="ctr">
            <w14:noFill/>
            <w14:prstDash w14:val="solid"/>
            <w14:bevel/>
          </w14:textOutline>
        </w:rPr>
      </w:pPr>
      <w:r>
        <w:rPr>
          <w:noProof/>
        </w:rPr>
        <w:drawing>
          <wp:inline distT="0" distB="0" distL="0" distR="0" wp14:anchorId="4D8E3316" wp14:editId="0A29A2F4">
            <wp:extent cx="2787650" cy="727710"/>
            <wp:effectExtent l="19050" t="19050" r="12700" b="15240"/>
            <wp:docPr id="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727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3B4948" w14:textId="5F75F36D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Then</w:t>
      </w:r>
      <w:r w:rsidR="006C5830">
        <w:t>,</w:t>
      </w:r>
      <w:r>
        <w:t xml:space="preserve"> create the function</w:t>
      </w:r>
      <w:r w:rsidR="006C5830" w:rsidRPr="006C5830">
        <w:t xml:space="preserve"> </w:t>
      </w:r>
      <w:r w:rsidR="006C5830">
        <w:t>and make an if statements for each case</w:t>
      </w:r>
      <w:r>
        <w:t>:</w:t>
      </w:r>
    </w:p>
    <w:p w14:paraId="22774612" w14:textId="77777777" w:rsidR="00B861AC" w:rsidRDefault="0083130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43A9FDDE" wp14:editId="142FF318">
            <wp:extent cx="2787650" cy="2200275"/>
            <wp:effectExtent l="19050" t="19050" r="12700" b="28575"/>
            <wp:docPr id="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8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650" cy="22002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C7DE21" w14:textId="2DCC8A2B" w:rsidR="00B861AC" w:rsidRDefault="00831301">
      <w:pPr>
        <w:pStyle w:val="ListParagraph"/>
        <w:numPr>
          <w:ilvl w:val="0"/>
          <w:numId w:val="6"/>
        </w:numPr>
        <w:rPr>
          <w:lang w:val="bg-BG"/>
        </w:rPr>
      </w:pPr>
      <w:r>
        <w:t>Print the result by calling the function and passing the given parameters</w:t>
      </w:r>
      <w:r w:rsidR="006C5830">
        <w:t>.</w:t>
      </w:r>
    </w:p>
    <w:p w14:paraId="12A17DAB" w14:textId="0B14EE2E" w:rsidR="00B861AC" w:rsidRPr="00A05966" w:rsidRDefault="00831301" w:rsidP="00A05966">
      <w:pPr>
        <w:pStyle w:val="Heading2"/>
        <w:rPr>
          <w:rFonts w:ascii="Calibri" w:hAnsi="Calibri"/>
          <w:lang w:val="bg-BG"/>
        </w:rPr>
      </w:pPr>
      <w:r w:rsidRPr="00A05966">
        <w:t>Repeat String</w:t>
      </w:r>
    </w:p>
    <w:p w14:paraId="585ECF41" w14:textId="73E990BE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receives a </w:t>
      </w:r>
      <w:r>
        <w:rPr>
          <w:rFonts w:eastAsia="Calibri" w:cs="Times New Roman"/>
          <w:b/>
        </w:rPr>
        <w:t xml:space="preserve">string </w:t>
      </w:r>
      <w:r>
        <w:rPr>
          <w:rFonts w:eastAsia="Calibri" w:cs="Times New Roman"/>
        </w:rPr>
        <w:t xml:space="preserve">and a </w:t>
      </w:r>
      <w:r w:rsidR="006C5830">
        <w:rPr>
          <w:rFonts w:eastAsia="Calibri" w:cs="Times New Roman"/>
          <w:b/>
        </w:rPr>
        <w:t>counter</w:t>
      </w:r>
      <w:r>
        <w:rPr>
          <w:rFonts w:eastAsia="Calibri" w:cs="Times New Roman"/>
        </w:rPr>
        <w:t xml:space="preserve"> </w:t>
      </w:r>
      <w:r>
        <w:rPr>
          <w:rFonts w:ascii="Consolas" w:eastAsia="Calibri" w:hAnsi="Consolas" w:cs="Consolas"/>
          <w:b/>
        </w:rPr>
        <w:t>n</w:t>
      </w:r>
      <w:r>
        <w:rPr>
          <w:rFonts w:eastAsia="Calibri" w:cs="Times New Roman"/>
        </w:rPr>
        <w:t xml:space="preserve">. The function should </w:t>
      </w:r>
      <w:r w:rsidRPr="00444F5C">
        <w:rPr>
          <w:rFonts w:eastAsia="Calibri" w:cs="Times New Roman"/>
          <w:b/>
          <w:bCs/>
        </w:rPr>
        <w:t>return</w:t>
      </w:r>
      <w:r>
        <w:rPr>
          <w:rFonts w:eastAsia="Calibri" w:cs="Times New Roman"/>
        </w:rPr>
        <w:t xml:space="preserve"> a new string </w:t>
      </w:r>
      <w:r w:rsidR="006C5830">
        <w:rPr>
          <w:rFonts w:eastAsia="Calibri" w:cs="Times New Roman"/>
        </w:rPr>
        <w:t>–</w:t>
      </w:r>
      <w:r w:rsidR="00971B39">
        <w:rPr>
          <w:rFonts w:eastAsia="Calibri" w:cs="Times New Roman"/>
        </w:rPr>
        <w:t xml:space="preserve"> </w:t>
      </w:r>
      <w:r>
        <w:rPr>
          <w:rFonts w:eastAsia="Calibri" w:cs="Times New Roman"/>
        </w:rPr>
        <w:t>the</w:t>
      </w:r>
      <w:r w:rsidR="00971B39">
        <w:rPr>
          <w:rFonts w:eastAsia="Calibri" w:cs="Times New Roman"/>
        </w:rPr>
        <w:t xml:space="preserve"> result of repeating the</w:t>
      </w:r>
      <w:r>
        <w:rPr>
          <w:rFonts w:eastAsia="Calibri" w:cs="Times New Roman"/>
        </w:rPr>
        <w:t xml:space="preserve"> old </w:t>
      </w:r>
      <w:r w:rsidR="00971B39">
        <w:rPr>
          <w:rFonts w:eastAsia="Calibri" w:cs="Times New Roman"/>
        </w:rPr>
        <w:t>string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n</w:t>
      </w:r>
      <w:r>
        <w:rPr>
          <w:rFonts w:eastAsia="Calibri" w:cs="Times New Roman"/>
        </w:rPr>
        <w:t xml:space="preserve"> times.</w:t>
      </w:r>
      <w:r w:rsidR="00DD0A52">
        <w:rPr>
          <w:rFonts w:eastAsia="Calibri" w:cs="Times New Roman"/>
        </w:rPr>
        <w:t xml:space="preserve"> </w:t>
      </w:r>
      <w:r w:rsidR="00444F5C">
        <w:rPr>
          <w:rFonts w:eastAsia="Calibri" w:cs="Times New Roman"/>
        </w:rPr>
        <w:t xml:space="preserve">Print the result of the function. </w:t>
      </w:r>
      <w:r w:rsidR="00DD0A52">
        <w:rPr>
          <w:rFonts w:eastAsia="Calibri" w:cs="Times New Roman"/>
        </w:rPr>
        <w:t xml:space="preserve">Try using </w:t>
      </w:r>
      <w:r w:rsidR="00DD0A52" w:rsidRPr="00DD0A52">
        <w:rPr>
          <w:rFonts w:eastAsia="Calibri" w:cs="Times New Roman"/>
          <w:b/>
          <w:bCs/>
        </w:rPr>
        <w:t>lambda</w:t>
      </w:r>
      <w:r w:rsidR="00DD0A52">
        <w:rPr>
          <w:rFonts w:eastAsia="Calibri" w:cs="Times New Roman"/>
        </w:rPr>
        <w:t>.</w:t>
      </w:r>
    </w:p>
    <w:p w14:paraId="4841CB0D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s</w:t>
      </w:r>
    </w:p>
    <w:tbl>
      <w:tblPr>
        <w:tblStyle w:val="TableGrid2"/>
        <w:tblW w:w="2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743"/>
      </w:tblGrid>
      <w:tr w:rsidR="00B861AC" w14:paraId="0D9F517E" w14:textId="77777777">
        <w:trPr>
          <w:trHeight w:val="18"/>
        </w:trPr>
        <w:tc>
          <w:tcPr>
            <w:tcW w:w="1017" w:type="dxa"/>
            <w:shd w:val="clear" w:color="auto" w:fill="D9D9D9" w:themeFill="background1" w:themeFillShade="D9"/>
          </w:tcPr>
          <w:p w14:paraId="1F1794C8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66B37513" w14:textId="77777777" w:rsidR="00B861AC" w:rsidRPr="004C58CE" w:rsidRDefault="00831301">
            <w:pPr>
              <w:spacing w:before="0" w:after="0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3B4CFC4F" w14:textId="77777777">
        <w:tc>
          <w:tcPr>
            <w:tcW w:w="1017" w:type="dxa"/>
            <w:shd w:val="clear" w:color="auto" w:fill="auto"/>
          </w:tcPr>
          <w:p w14:paraId="3405FE5B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</w:t>
            </w:r>
          </w:p>
          <w:p w14:paraId="64FBA9A5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3</w:t>
            </w:r>
          </w:p>
        </w:tc>
        <w:tc>
          <w:tcPr>
            <w:tcW w:w="1742" w:type="dxa"/>
            <w:shd w:val="clear" w:color="auto" w:fill="auto"/>
          </w:tcPr>
          <w:p w14:paraId="25A80ED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abcabcabc</w:t>
            </w:r>
          </w:p>
        </w:tc>
      </w:tr>
      <w:tr w:rsidR="00B861AC" w14:paraId="19F0FCA9" w14:textId="77777777">
        <w:tc>
          <w:tcPr>
            <w:tcW w:w="1017" w:type="dxa"/>
            <w:shd w:val="clear" w:color="auto" w:fill="auto"/>
          </w:tcPr>
          <w:p w14:paraId="137825C3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</w:t>
            </w:r>
          </w:p>
          <w:p w14:paraId="034D7320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2</w:t>
            </w:r>
          </w:p>
        </w:tc>
        <w:tc>
          <w:tcPr>
            <w:tcW w:w="1742" w:type="dxa"/>
            <w:shd w:val="clear" w:color="auto" w:fill="auto"/>
          </w:tcPr>
          <w:p w14:paraId="4D463877" w14:textId="77777777" w:rsidR="00B861AC" w:rsidRPr="004C58CE" w:rsidRDefault="00831301">
            <w:pPr>
              <w:spacing w:before="0" w:after="0"/>
              <w:rPr>
                <w:rFonts w:ascii="Consolas" w:hAnsi="Consolas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Times New Roman"/>
                <w:bCs/>
                <w:sz w:val="22"/>
                <w:szCs w:val="22"/>
              </w:rPr>
              <w:t>StringString</w:t>
            </w:r>
          </w:p>
        </w:tc>
      </w:tr>
    </w:tbl>
    <w:p w14:paraId="4D199831" w14:textId="77777777" w:rsidR="00B861AC" w:rsidRDefault="00831301">
      <w:pPr>
        <w:keepNext/>
        <w:keepLines/>
        <w:spacing w:before="120" w:after="80"/>
        <w:ind w:left="141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Hints</w:t>
      </w:r>
    </w:p>
    <w:p w14:paraId="01520C1F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Read the input data</w:t>
      </w:r>
      <w:r w:rsidR="00971B39">
        <w:rPr>
          <w:rFonts w:eastAsia="Calibri" w:cs="Times New Roman"/>
        </w:rPr>
        <w:t>:</w:t>
      </w:r>
    </w:p>
    <w:p w14:paraId="69F05D80" w14:textId="65A4E0D4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 w:rsidRPr="00B55A55">
        <w:rPr>
          <w:noProof/>
        </w:rPr>
        <w:t xml:space="preserve"> </w:t>
      </w:r>
      <w:r>
        <w:rPr>
          <w:noProof/>
        </w:rPr>
        <w:drawing>
          <wp:inline distT="0" distB="0" distL="0" distR="0" wp14:anchorId="7F544760" wp14:editId="2C61229E">
            <wp:extent cx="2057400" cy="468350"/>
            <wp:effectExtent l="19050" t="19050" r="19050" b="27305"/>
            <wp:docPr id="6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2442" cy="4763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4E0A3A" w14:textId="77777777" w:rsidR="00B55A55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reate the function</w:t>
      </w:r>
      <w:r w:rsidR="00971B39">
        <w:rPr>
          <w:rFonts w:eastAsia="Calibri" w:cs="Times New Roman"/>
        </w:rPr>
        <w:t>:</w:t>
      </w:r>
    </w:p>
    <w:p w14:paraId="453FDF33" w14:textId="121596FC" w:rsidR="00B861AC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18114577" wp14:editId="286A13F7">
            <wp:extent cx="3705225" cy="318135"/>
            <wp:effectExtent l="19050" t="19050" r="28575" b="2476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8459" cy="3287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62905A" w14:textId="77AC4EE6" w:rsidR="00B861AC" w:rsidRPr="00B55A55" w:rsidRDefault="00831301">
      <w:pPr>
        <w:numPr>
          <w:ilvl w:val="0"/>
          <w:numId w:val="4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Print the result</w:t>
      </w:r>
      <w:r w:rsidR="00B55A55">
        <w:rPr>
          <w:rFonts w:eastAsia="Calibri" w:cs="Times New Roman"/>
        </w:rPr>
        <w:t>:</w:t>
      </w:r>
    </w:p>
    <w:p w14:paraId="285BBAE0" w14:textId="621CFDD0" w:rsidR="00B55A55" w:rsidRDefault="00B55A55" w:rsidP="00B55A55">
      <w:pPr>
        <w:spacing w:before="0" w:after="200"/>
        <w:ind w:left="360"/>
        <w:contextualSpacing/>
        <w:rPr>
          <w:rFonts w:ascii="Calibri" w:eastAsia="Calibri" w:hAnsi="Calibri" w:cs="Times New Roman"/>
          <w:lang w:val="bg-BG"/>
        </w:rPr>
      </w:pPr>
      <w:r>
        <w:rPr>
          <w:noProof/>
        </w:rPr>
        <w:drawing>
          <wp:inline distT="0" distB="0" distL="0" distR="0" wp14:anchorId="0D41F79F" wp14:editId="5EEEAC49">
            <wp:extent cx="3724275" cy="535867"/>
            <wp:effectExtent l="19050" t="19050" r="9525" b="17145"/>
            <wp:docPr id="1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965" cy="5414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48AAF4" w14:textId="07203433" w:rsidR="00B861AC" w:rsidRDefault="00831301" w:rsidP="00A05966">
      <w:pPr>
        <w:pStyle w:val="Heading2"/>
        <w:rPr>
          <w:rFonts w:ascii="Calibri" w:hAnsi="Calibri"/>
          <w:lang w:val="bg-BG"/>
        </w:rPr>
      </w:pPr>
      <w:r>
        <w:t>Orders</w:t>
      </w:r>
    </w:p>
    <w:p w14:paraId="0CD33FD1" w14:textId="56FE2906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Write a function </w:t>
      </w:r>
      <w:r w:rsidR="00927FEF">
        <w:rPr>
          <w:rFonts w:eastAsia="Calibri" w:cs="Times New Roman"/>
        </w:rPr>
        <w:t>that</w:t>
      </w:r>
      <w:r>
        <w:rPr>
          <w:rFonts w:eastAsia="Calibri" w:cs="Times New Roman"/>
        </w:rPr>
        <w:t xml:space="preserve"> </w:t>
      </w:r>
      <w:r w:rsidRPr="00444F5C">
        <w:rPr>
          <w:rFonts w:eastAsia="Calibri" w:cs="Times New Roman"/>
          <w:b/>
          <w:bCs/>
        </w:rPr>
        <w:t>calculates</w:t>
      </w:r>
      <w:r>
        <w:rPr>
          <w:rFonts w:eastAsia="Calibri" w:cs="Times New Roman"/>
        </w:rPr>
        <w:t xml:space="preserve"> the </w:t>
      </w:r>
      <w:r>
        <w:rPr>
          <w:rFonts w:eastAsia="Calibri" w:cs="Times New Roman"/>
          <w:b/>
        </w:rPr>
        <w:t>tot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rice</w:t>
      </w:r>
      <w:r>
        <w:rPr>
          <w:rFonts w:eastAsia="Calibri" w:cs="Times New Roman"/>
        </w:rPr>
        <w:t xml:space="preserve"> of an order and </w:t>
      </w:r>
      <w:r w:rsidR="00444F5C" w:rsidRPr="00444F5C">
        <w:rPr>
          <w:rFonts w:eastAsia="Calibri" w:cs="Times New Roman"/>
          <w:b/>
          <w:bCs/>
        </w:rPr>
        <w:t>returns</w:t>
      </w:r>
      <w:r>
        <w:rPr>
          <w:rFonts w:eastAsia="Calibri" w:cs="Times New Roman"/>
        </w:rPr>
        <w:t xml:space="preserve"> it. The function should receive one of the following products: </w:t>
      </w:r>
      <w:r w:rsidR="00971B39">
        <w:rPr>
          <w:rFonts w:eastAsia="Calibri" w:cs="Times New Roman"/>
        </w:rPr>
        <w:t>"</w:t>
      </w:r>
      <w:r w:rsidRPr="00971B39">
        <w:rPr>
          <w:rFonts w:ascii="Consolas" w:eastAsia="Calibri" w:hAnsi="Consolas" w:cs="Times New Roman"/>
          <w:b/>
        </w:rPr>
        <w:t>coffee</w:t>
      </w:r>
      <w:r w:rsidR="00971B39">
        <w:rPr>
          <w:rFonts w:ascii="Consolas" w:eastAsia="Calibri" w:hAnsi="Consolas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coke</w:t>
      </w:r>
      <w:r w:rsidR="00971B39">
        <w:rPr>
          <w:rFonts w:eastAsia="Calibri" w:cs="Times New Roman"/>
          <w:b/>
        </w:rPr>
        <w:t>"</w:t>
      </w:r>
      <w:r w:rsidRPr="00927FEF">
        <w:rPr>
          <w:rFonts w:eastAsia="Calibri" w:cs="Times New Roman"/>
          <w:bCs/>
        </w:rPr>
        <w:t>,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water</w:t>
      </w:r>
      <w:r w:rsidR="00971B39">
        <w:rPr>
          <w:rFonts w:eastAsia="Calibri" w:cs="Times New Roman"/>
          <w:b/>
        </w:rPr>
        <w:t>"</w:t>
      </w:r>
      <w:r w:rsidR="00927FEF" w:rsidRPr="00927FEF">
        <w:rPr>
          <w:rFonts w:eastAsia="Calibri" w:cs="Times New Roman"/>
          <w:bCs/>
        </w:rPr>
        <w:t>,</w:t>
      </w:r>
      <w:r w:rsidR="00971B39">
        <w:rPr>
          <w:rFonts w:eastAsia="Calibri" w:cs="Times New Roman"/>
          <w:b/>
        </w:rPr>
        <w:t xml:space="preserve"> </w:t>
      </w:r>
      <w:r w:rsidR="00971B39" w:rsidRPr="00927FEF">
        <w:rPr>
          <w:rFonts w:eastAsia="Calibri" w:cs="Times New Roman"/>
          <w:bCs/>
        </w:rPr>
        <w:t>or</w:t>
      </w:r>
      <w:r>
        <w:rPr>
          <w:rFonts w:eastAsia="Calibri" w:cs="Times New Roman"/>
          <w:b/>
        </w:rPr>
        <w:t xml:space="preserve"> </w:t>
      </w:r>
      <w:r w:rsidR="00971B39">
        <w:rPr>
          <w:rFonts w:eastAsia="Calibri" w:cs="Times New Roman"/>
          <w:b/>
        </w:rPr>
        <w:t>"</w:t>
      </w:r>
      <w:r w:rsidRPr="00971B39">
        <w:rPr>
          <w:rFonts w:ascii="Consolas" w:eastAsia="Calibri" w:hAnsi="Consolas" w:cs="Times New Roman"/>
          <w:b/>
        </w:rPr>
        <w:t>snacks</w:t>
      </w:r>
      <w:r w:rsidR="00971B39">
        <w:rPr>
          <w:rFonts w:eastAsia="Calibri" w:cs="Times New Roman"/>
          <w:b/>
        </w:rPr>
        <w:t>"</w:t>
      </w:r>
      <w:r w:rsidR="00971B39">
        <w:rPr>
          <w:rFonts w:eastAsia="Calibri" w:cs="Times New Roman"/>
        </w:rPr>
        <w:t>,</w:t>
      </w:r>
      <w:r>
        <w:rPr>
          <w:rFonts w:eastAsia="Calibri" w:cs="Times New Roman"/>
        </w:rPr>
        <w:t xml:space="preserve"> and a </w:t>
      </w:r>
      <w:r>
        <w:rPr>
          <w:rFonts w:eastAsia="Calibri" w:cs="Times New Roman"/>
          <w:b/>
        </w:rPr>
        <w:t>quantity</w:t>
      </w:r>
      <w:r>
        <w:rPr>
          <w:rFonts w:eastAsia="Calibri" w:cs="Times New Roman"/>
        </w:rPr>
        <w:t xml:space="preserve"> of the product. The </w:t>
      </w:r>
      <w:r>
        <w:rPr>
          <w:rFonts w:eastAsia="Calibri" w:cs="Times New Roman"/>
          <w:b/>
        </w:rPr>
        <w:t>prices</w:t>
      </w:r>
      <w:r>
        <w:rPr>
          <w:rFonts w:eastAsia="Calibri" w:cs="Times New Roman"/>
        </w:rPr>
        <w:t xml:space="preserve"> for a single piece of each product are: </w:t>
      </w:r>
    </w:p>
    <w:p w14:paraId="1F43DAF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ffee - 1.50</w:t>
      </w:r>
    </w:p>
    <w:p w14:paraId="0935003E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water - 1.00</w:t>
      </w:r>
    </w:p>
    <w:p w14:paraId="51570651" w14:textId="77777777" w:rsidR="00B861AC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>coke - 1.40</w:t>
      </w:r>
    </w:p>
    <w:p w14:paraId="129A2952" w14:textId="69A4425A" w:rsidR="00B861AC" w:rsidRPr="00971B39" w:rsidRDefault="00831301">
      <w:pPr>
        <w:numPr>
          <w:ilvl w:val="0"/>
          <w:numId w:val="3"/>
        </w:numPr>
        <w:spacing w:before="0" w:after="200"/>
        <w:contextualSpacing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lastRenderedPageBreak/>
        <w:t>snacks - 2.00</w:t>
      </w:r>
    </w:p>
    <w:p w14:paraId="5D927612" w14:textId="77777777" w:rsidR="00971B39" w:rsidRDefault="00971B39" w:rsidP="00971B39">
      <w:pPr>
        <w:spacing w:before="0" w:after="200"/>
        <w:ind w:left="720"/>
        <w:contextualSpacing/>
        <w:rPr>
          <w:rFonts w:ascii="Calibri" w:eastAsia="Calibri" w:hAnsi="Calibri" w:cs="Times New Roman"/>
          <w:lang w:val="bg-BG"/>
        </w:rPr>
      </w:pPr>
    </w:p>
    <w:p w14:paraId="3F2FE4BD" w14:textId="77777777" w:rsidR="00B861AC" w:rsidRDefault="00831301">
      <w:pPr>
        <w:spacing w:before="0" w:after="200"/>
        <w:rPr>
          <w:rFonts w:ascii="Calibri" w:eastAsia="Calibri" w:hAnsi="Calibri" w:cs="Times New Roman"/>
          <w:lang w:val="bg-BG"/>
        </w:rPr>
      </w:pPr>
      <w:r>
        <w:rPr>
          <w:rFonts w:eastAsia="Calibri" w:cs="Times New Roman"/>
        </w:rPr>
        <w:t xml:space="preserve">Print the result </w:t>
      </w:r>
      <w:r>
        <w:rPr>
          <w:rFonts w:eastAsia="Calibri" w:cs="Times New Roman"/>
          <w:b/>
        </w:rPr>
        <w:t>formatted</w:t>
      </w:r>
      <w:r>
        <w:rPr>
          <w:rFonts w:eastAsia="Calibri" w:cs="Times New Roman"/>
        </w:rPr>
        <w:t xml:space="preserve"> to the </w:t>
      </w:r>
      <w:r>
        <w:rPr>
          <w:rFonts w:eastAsia="Calibri" w:cs="Times New Roman"/>
          <w:b/>
        </w:rPr>
        <w:t>second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decimal</w:t>
      </w:r>
      <w:r>
        <w:rPr>
          <w:rFonts w:eastAsia="Calibri" w:cs="Times New Roman"/>
        </w:rPr>
        <w:t xml:space="preserve"> </w:t>
      </w:r>
      <w:r>
        <w:rPr>
          <w:rFonts w:eastAsia="Calibri" w:cs="Times New Roman"/>
          <w:b/>
        </w:rPr>
        <w:t>place</w:t>
      </w:r>
      <w:r>
        <w:rPr>
          <w:rFonts w:eastAsia="Calibri" w:cs="Times New Roman"/>
        </w:rPr>
        <w:t>.</w:t>
      </w:r>
    </w:p>
    <w:p w14:paraId="2B66F81C" w14:textId="77777777" w:rsidR="00B861AC" w:rsidRDefault="00831301">
      <w:pPr>
        <w:keepNext/>
        <w:keepLines/>
        <w:spacing w:before="120" w:after="8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>
        <w:rPr>
          <w:rFonts w:eastAsia="Times New Roman" w:cs="Times New Roman"/>
          <w:b/>
          <w:color w:val="8F400B"/>
          <w:sz w:val="32"/>
          <w:szCs w:val="32"/>
        </w:rPr>
        <w:t>Example</w:t>
      </w:r>
    </w:p>
    <w:tbl>
      <w:tblPr>
        <w:tblStyle w:val="TableGrid1"/>
        <w:tblW w:w="18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26"/>
      </w:tblGrid>
      <w:tr w:rsidR="00B861AC" w14:paraId="1FB12765" w14:textId="77777777">
        <w:trPr>
          <w:trHeight w:val="18"/>
        </w:trPr>
        <w:tc>
          <w:tcPr>
            <w:tcW w:w="886" w:type="dxa"/>
            <w:shd w:val="clear" w:color="auto" w:fill="D9D9D9" w:themeFill="background1" w:themeFillShade="D9"/>
          </w:tcPr>
          <w:p w14:paraId="28490EA8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Input</w:t>
            </w:r>
          </w:p>
        </w:tc>
        <w:tc>
          <w:tcPr>
            <w:tcW w:w="935" w:type="dxa"/>
            <w:shd w:val="clear" w:color="auto" w:fill="D9D9D9" w:themeFill="background1" w:themeFillShade="D9"/>
          </w:tcPr>
          <w:p w14:paraId="15C41D9F" w14:textId="77777777" w:rsidR="00B861AC" w:rsidRPr="004C58CE" w:rsidRDefault="00831301">
            <w:pPr>
              <w:spacing w:before="0" w:after="0" w:line="240" w:lineRule="auto"/>
              <w:jc w:val="center"/>
              <w:rPr>
                <w:b/>
                <w:sz w:val="22"/>
                <w:szCs w:val="22"/>
              </w:rPr>
            </w:pPr>
            <w:r w:rsidRPr="004C58CE">
              <w:rPr>
                <w:rFonts w:eastAsia="Calibri" w:cs="Times New Roman"/>
                <w:b/>
                <w:sz w:val="22"/>
                <w:szCs w:val="22"/>
              </w:rPr>
              <w:t>Output</w:t>
            </w:r>
          </w:p>
        </w:tc>
      </w:tr>
      <w:tr w:rsidR="00B861AC" w14:paraId="1BAF1085" w14:textId="77777777">
        <w:tc>
          <w:tcPr>
            <w:tcW w:w="886" w:type="dxa"/>
            <w:shd w:val="clear" w:color="auto" w:fill="auto"/>
          </w:tcPr>
          <w:p w14:paraId="6A40FDDE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water</w:t>
            </w:r>
          </w:p>
          <w:p w14:paraId="5A5825FB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</w:t>
            </w:r>
          </w:p>
        </w:tc>
        <w:tc>
          <w:tcPr>
            <w:tcW w:w="935" w:type="dxa"/>
            <w:shd w:val="clear" w:color="auto" w:fill="auto"/>
          </w:tcPr>
          <w:p w14:paraId="02B6037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5.00</w:t>
            </w:r>
          </w:p>
        </w:tc>
      </w:tr>
      <w:tr w:rsidR="00B861AC" w14:paraId="70E0CEBF" w14:textId="77777777">
        <w:tc>
          <w:tcPr>
            <w:tcW w:w="886" w:type="dxa"/>
            <w:shd w:val="clear" w:color="auto" w:fill="auto"/>
          </w:tcPr>
          <w:p w14:paraId="26198B92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coffee</w:t>
            </w:r>
          </w:p>
          <w:p w14:paraId="3D0C34EF" w14:textId="77777777" w:rsidR="00B861AC" w:rsidRPr="004C58CE" w:rsidRDefault="00831301">
            <w:pPr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2</w:t>
            </w:r>
          </w:p>
        </w:tc>
        <w:tc>
          <w:tcPr>
            <w:tcW w:w="935" w:type="dxa"/>
            <w:shd w:val="clear" w:color="auto" w:fill="auto"/>
          </w:tcPr>
          <w:p w14:paraId="185786F3" w14:textId="77777777" w:rsidR="00B861AC" w:rsidRPr="004C58CE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 w:cs="Calibri"/>
                <w:bCs/>
                <w:sz w:val="22"/>
                <w:szCs w:val="22"/>
              </w:rPr>
            </w:pPr>
            <w:r w:rsidRPr="004C58CE">
              <w:rPr>
                <w:rFonts w:ascii="Consolas" w:eastAsia="Calibri" w:hAnsi="Consolas" w:cs="Calibri"/>
                <w:bCs/>
                <w:sz w:val="22"/>
                <w:szCs w:val="22"/>
              </w:rPr>
              <w:t>3.00</w:t>
            </w:r>
          </w:p>
        </w:tc>
      </w:tr>
    </w:tbl>
    <w:p w14:paraId="7B68779C" w14:textId="6E6F9FCC" w:rsidR="00B861AC" w:rsidRDefault="00831301" w:rsidP="00A05966">
      <w:pPr>
        <w:pStyle w:val="Heading2"/>
        <w:rPr>
          <w:lang w:val="bg-BG"/>
        </w:rPr>
      </w:pPr>
      <w:r>
        <w:t>Calculate Rectangle Area</w:t>
      </w:r>
    </w:p>
    <w:p w14:paraId="71C1902F" w14:textId="29FC0A06" w:rsidR="00B861AC" w:rsidRDefault="00831301">
      <w:pPr>
        <w:spacing w:before="0" w:after="0"/>
      </w:pPr>
      <w:r>
        <w:t xml:space="preserve">Create a function </w:t>
      </w:r>
      <w:r w:rsidR="00927FEF">
        <w:t>that</w:t>
      </w:r>
      <w:r>
        <w:t xml:space="preserve"> </w:t>
      </w:r>
      <w:r w:rsidRPr="00F93D12">
        <w:rPr>
          <w:b/>
          <w:bCs/>
        </w:rPr>
        <w:t>calculates</w:t>
      </w:r>
      <w:r>
        <w:t xml:space="preserve"> and </w:t>
      </w:r>
      <w:r>
        <w:rPr>
          <w:b/>
        </w:rPr>
        <w:t>returns</w:t>
      </w:r>
      <w:r>
        <w:t xml:space="preserve"> the </w:t>
      </w:r>
      <w:r w:rsidRPr="00F93D12">
        <w:rPr>
          <w:b/>
          <w:bCs/>
        </w:rPr>
        <w:t>area of a rectangle</w:t>
      </w:r>
      <w:r>
        <w:t xml:space="preserve"> by given </w:t>
      </w:r>
      <w:r w:rsidRPr="00F93D12">
        <w:rPr>
          <w:b/>
          <w:bCs/>
        </w:rPr>
        <w:t>width</w:t>
      </w:r>
      <w:r>
        <w:t xml:space="preserve"> and </w:t>
      </w:r>
      <w:r w:rsidRPr="00F93D12">
        <w:rPr>
          <w:b/>
          <w:bCs/>
        </w:rPr>
        <w:t>height</w:t>
      </w:r>
      <w:r w:rsidR="00444F5C">
        <w:t xml:space="preserve">. </w:t>
      </w:r>
      <w:r w:rsidR="00444F5C" w:rsidRPr="00F93D12">
        <w:rPr>
          <w:b/>
          <w:bCs/>
        </w:rPr>
        <w:t xml:space="preserve">Print the result </w:t>
      </w:r>
      <w:r w:rsidR="00444F5C">
        <w:t>on the console.</w:t>
      </w:r>
    </w:p>
    <w:p w14:paraId="29C5464C" w14:textId="77777777" w:rsidR="00B861AC" w:rsidRDefault="0083130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70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8"/>
        <w:gridCol w:w="937"/>
      </w:tblGrid>
      <w:tr w:rsidR="00B861AC" w14:paraId="38AB2D1B" w14:textId="77777777" w:rsidTr="007646B0">
        <w:trPr>
          <w:trHeight w:val="18"/>
        </w:trPr>
        <w:tc>
          <w:tcPr>
            <w:tcW w:w="768" w:type="dxa"/>
            <w:shd w:val="clear" w:color="auto" w:fill="D9D9D9" w:themeFill="background1" w:themeFillShade="D9"/>
          </w:tcPr>
          <w:p w14:paraId="1026A8C1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7" w:type="dxa"/>
            <w:shd w:val="clear" w:color="auto" w:fill="D9D9D9" w:themeFill="background1" w:themeFillShade="D9"/>
          </w:tcPr>
          <w:p w14:paraId="3624B11B" w14:textId="77777777" w:rsidR="00B861AC" w:rsidRDefault="00831301">
            <w:pPr>
              <w:spacing w:before="0"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861AC" w14:paraId="12BB30EB" w14:textId="77777777" w:rsidTr="007646B0">
        <w:tc>
          <w:tcPr>
            <w:tcW w:w="768" w:type="dxa"/>
            <w:shd w:val="clear" w:color="auto" w:fill="auto"/>
          </w:tcPr>
          <w:p w14:paraId="19EE258D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</w:t>
            </w:r>
          </w:p>
          <w:p w14:paraId="6023434D" w14:textId="77777777" w:rsidR="00B861AC" w:rsidRDefault="0083130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4</w:t>
            </w:r>
          </w:p>
        </w:tc>
        <w:tc>
          <w:tcPr>
            <w:tcW w:w="937" w:type="dxa"/>
            <w:shd w:val="clear" w:color="auto" w:fill="auto"/>
          </w:tcPr>
          <w:p w14:paraId="43D9B9D6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  <w:tr w:rsidR="00B861AC" w14:paraId="2F4D41C9" w14:textId="77777777" w:rsidTr="007646B0">
        <w:tc>
          <w:tcPr>
            <w:tcW w:w="768" w:type="dxa"/>
            <w:shd w:val="clear" w:color="auto" w:fill="auto"/>
          </w:tcPr>
          <w:p w14:paraId="3250699C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6</w:t>
            </w:r>
          </w:p>
          <w:p w14:paraId="51F04F07" w14:textId="77777777" w:rsidR="00B861AC" w:rsidRDefault="00831301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  <w:tc>
          <w:tcPr>
            <w:tcW w:w="937" w:type="dxa"/>
            <w:shd w:val="clear" w:color="auto" w:fill="auto"/>
          </w:tcPr>
          <w:p w14:paraId="0B1492B8" w14:textId="77777777" w:rsidR="00B861AC" w:rsidRDefault="00831301">
            <w:pPr>
              <w:tabs>
                <w:tab w:val="left" w:pos="1941"/>
              </w:tabs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2</w:t>
            </w:r>
          </w:p>
        </w:tc>
      </w:tr>
    </w:tbl>
    <w:p w14:paraId="14B9C806" w14:textId="77777777" w:rsidR="007646B0" w:rsidRPr="007C1AF5" w:rsidRDefault="007646B0" w:rsidP="007646B0">
      <w:pPr>
        <w:pStyle w:val="Heading2"/>
        <w:ind w:left="426" w:hanging="426"/>
        <w:rPr>
          <w:lang w:val="bg-BG"/>
        </w:rPr>
      </w:pPr>
      <w:r w:rsidRPr="007C1AF5">
        <w:t>Rounding</w:t>
      </w:r>
    </w:p>
    <w:p w14:paraId="363B537D" w14:textId="77777777" w:rsidR="007646B0" w:rsidRPr="007C1AF5" w:rsidRDefault="007646B0" w:rsidP="007646B0">
      <w:pPr>
        <w:rPr>
          <w:lang w:val="bg-BG"/>
        </w:rPr>
      </w:pPr>
      <w:r w:rsidRPr="007C1AF5">
        <w:t xml:space="preserve">Write a program that </w:t>
      </w:r>
      <w:r w:rsidRPr="00BC0A30">
        <w:rPr>
          <w:b/>
          <w:bCs/>
        </w:rPr>
        <w:t>rounds</w:t>
      </w:r>
      <w:r w:rsidRPr="007C1AF5">
        <w:t xml:space="preserve"> all the given numbers</w:t>
      </w:r>
      <w:r>
        <w:t>, separated by a single space,</w:t>
      </w:r>
      <w:r w:rsidRPr="00C267EC">
        <w:t xml:space="preserve"> </w:t>
      </w:r>
      <w:r w:rsidRPr="007C1AF5">
        <w:t xml:space="preserve">and </w:t>
      </w:r>
      <w:r w:rsidRPr="00BC0A30">
        <w:rPr>
          <w:b/>
          <w:bCs/>
        </w:rPr>
        <w:t>prints the result</w:t>
      </w:r>
      <w:r>
        <w:t xml:space="preserve"> as a list</w:t>
      </w:r>
      <w:r w:rsidRPr="007C1AF5">
        <w:t xml:space="preserve">. Use </w:t>
      </w:r>
      <w:r w:rsidRPr="007C1AF5">
        <w:rPr>
          <w:rFonts w:ascii="Consolas" w:hAnsi="Consolas"/>
          <w:b/>
          <w:noProof/>
        </w:rPr>
        <w:t>round()</w:t>
      </w:r>
      <w:r w:rsidRPr="00C267EC">
        <w:rPr>
          <w:rFonts w:cstheme="minorHAnsi"/>
          <w:noProof/>
          <w:lang w:val="bg-BG"/>
        </w:rPr>
        <w:t>.</w:t>
      </w:r>
    </w:p>
    <w:p w14:paraId="1CFEBCED" w14:textId="77777777" w:rsidR="007646B0" w:rsidRPr="007C1AF5" w:rsidRDefault="007646B0" w:rsidP="007646B0">
      <w:pPr>
        <w:pStyle w:val="Heading3"/>
        <w:rPr>
          <w:lang w:val="bg-BG"/>
        </w:rPr>
      </w:pPr>
      <w:r w:rsidRPr="007C1AF5">
        <w:t>Example</w:t>
      </w:r>
    </w:p>
    <w:tbl>
      <w:tblPr>
        <w:tblStyle w:val="TableGrid"/>
        <w:tblW w:w="5075" w:type="dxa"/>
        <w:tblInd w:w="23" w:type="dxa"/>
        <w:tblLook w:val="04A0" w:firstRow="1" w:lastRow="0" w:firstColumn="1" w:lastColumn="0" w:noHBand="0" w:noVBand="1"/>
      </w:tblPr>
      <w:tblGrid>
        <w:gridCol w:w="2672"/>
        <w:gridCol w:w="2403"/>
      </w:tblGrid>
      <w:tr w:rsidR="007646B0" w:rsidRPr="007C1AF5" w14:paraId="30A7BAD3" w14:textId="77777777" w:rsidTr="004C58CE">
        <w:trPr>
          <w:trHeight w:val="85"/>
        </w:trPr>
        <w:tc>
          <w:tcPr>
            <w:tcW w:w="2672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A293C1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240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F0B5424" w14:textId="77777777" w:rsidR="007646B0" w:rsidRPr="004C58CE" w:rsidRDefault="007646B0" w:rsidP="008C7F87">
            <w:pPr>
              <w:spacing w:before="0"/>
              <w:jc w:val="center"/>
              <w:rPr>
                <w:rFonts w:cstheme="minorHAnsi"/>
                <w:b/>
                <w:noProof/>
              </w:rPr>
            </w:pPr>
            <w:r w:rsidRPr="004C58CE">
              <w:rPr>
                <w:rFonts w:cstheme="minorHAnsi"/>
                <w:b/>
                <w:noProof/>
              </w:rPr>
              <w:t>Output</w:t>
            </w:r>
          </w:p>
        </w:tc>
      </w:tr>
      <w:tr w:rsidR="007646B0" w:rsidRPr="007C1AF5" w14:paraId="213ACC4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DB71103" w14:textId="77777777" w:rsidR="007646B0" w:rsidRPr="004C58CE" w:rsidRDefault="007646B0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1.0 2.5 3.0 4.5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63146A31" w14:textId="77777777" w:rsidR="007646B0" w:rsidRPr="004C58CE" w:rsidRDefault="007646B0" w:rsidP="008C7F87">
            <w:pPr>
              <w:spacing w:before="0"/>
              <w:rPr>
                <w:rFonts w:ascii="Consolas" w:hAnsi="Consolas"/>
                <w:bCs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1, 2, 3, 4]</w:t>
            </w:r>
            <w:bookmarkStart w:id="0" w:name="_GoBack"/>
            <w:bookmarkEnd w:id="0"/>
          </w:p>
        </w:tc>
      </w:tr>
      <w:tr w:rsidR="00927FEF" w:rsidRPr="007C1AF5" w14:paraId="6379B48B" w14:textId="77777777" w:rsidTr="004C58CE">
        <w:tc>
          <w:tcPr>
            <w:tcW w:w="2672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7DDDC3" w14:textId="13C35C26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2.56 1.9 -3.4 8.1</w:t>
            </w:r>
          </w:p>
        </w:tc>
        <w:tc>
          <w:tcPr>
            <w:tcW w:w="240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2B13638" w14:textId="60542735" w:rsidR="00927FEF" w:rsidRPr="004C58CE" w:rsidRDefault="00927FEF" w:rsidP="008C7F87">
            <w:pPr>
              <w:spacing w:before="0"/>
              <w:rPr>
                <w:rFonts w:ascii="Consolas" w:eastAsia="Consolas" w:hAnsi="Consolas" w:cs="Consolas"/>
                <w:noProof/>
              </w:rPr>
            </w:pPr>
            <w:r w:rsidRPr="004C58CE">
              <w:rPr>
                <w:rFonts w:ascii="Consolas" w:eastAsia="Consolas" w:hAnsi="Consolas" w:cs="Consolas"/>
                <w:noProof/>
              </w:rPr>
              <w:t>[3, 2, -3, 8]</w:t>
            </w:r>
          </w:p>
        </w:tc>
      </w:tr>
    </w:tbl>
    <w:p w14:paraId="41E1848D" w14:textId="77777777" w:rsidR="00B861AC" w:rsidRDefault="00B861AC"/>
    <w:sectPr w:rsidR="00B861AC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6" w:h="16838"/>
      <w:pgMar w:top="720" w:right="720" w:bottom="851" w:left="720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E21C255" w14:textId="77777777" w:rsidR="00063F9A" w:rsidRDefault="00063F9A">
      <w:pPr>
        <w:spacing w:before="0" w:after="0" w:line="240" w:lineRule="auto"/>
      </w:pPr>
      <w:r>
        <w:separator/>
      </w:r>
    </w:p>
  </w:endnote>
  <w:endnote w:type="continuationSeparator" w:id="0">
    <w:p w14:paraId="42E06F9A" w14:textId="77777777" w:rsidR="00063F9A" w:rsidRDefault="00063F9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0E1261" w14:textId="77777777" w:rsidR="002871AA" w:rsidRDefault="002871A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DF0723" w14:textId="77777777" w:rsidR="00B861AC" w:rsidRDefault="0083130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75D625CD" wp14:editId="33751CA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7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D87A19" wp14:editId="41D0E59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8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2939513A" w14:textId="5D255D93" w:rsidR="00B861AC" w:rsidRDefault="008313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2871A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6EDE734" w14:textId="77777777" w:rsidR="00B861AC" w:rsidRDefault="008313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B18F3" wp14:editId="5798D05B">
                                <wp:extent cx="179705" cy="179705"/>
                                <wp:effectExtent l="0" t="0" r="0" b="0"/>
                                <wp:docPr id="10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E2819" wp14:editId="2ED51648">
                                <wp:extent cx="179705" cy="179705"/>
                                <wp:effectExtent l="0" t="0" r="0" b="0"/>
                                <wp:docPr id="11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C4A1C5" wp14:editId="757EE5B2">
                                <wp:extent cx="179705" cy="179705"/>
                                <wp:effectExtent l="0" t="0" r="0" b="0"/>
                                <wp:docPr id="12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3EC36B" wp14:editId="22DBAD20">
                                <wp:extent cx="179705" cy="179705"/>
                                <wp:effectExtent l="0" t="0" r="0" b="0"/>
                                <wp:docPr id="1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08D6284" wp14:editId="2B093D24">
                                <wp:extent cx="179705" cy="179705"/>
                                <wp:effectExtent l="0" t="0" r="0" b="0"/>
                                <wp:docPr id="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7B6A18" wp14:editId="45A1D04B">
                                <wp:extent cx="179705" cy="179705"/>
                                <wp:effectExtent l="0" t="0" r="0" b="0"/>
                                <wp:docPr id="15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C0A236" wp14:editId="581BF112">
                                <wp:extent cx="179705" cy="179705"/>
                                <wp:effectExtent l="0" t="0" r="0" b="0"/>
                                <wp:docPr id="1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FC1854" wp14:editId="5C3E31B8">
                                <wp:extent cx="179705" cy="179705"/>
                                <wp:effectExtent l="0" t="0" r="0" b="0"/>
                                <wp:docPr id="17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064C90" wp14:editId="61B41FA7">
                                <wp:extent cx="179705" cy="179705"/>
                                <wp:effectExtent l="0" t="0" r="0" b="0"/>
                                <wp:docPr id="18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2ED87A19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" filled="f" stroked="f" strokeweight=".26mm">
              <v:textbox inset=".49mm,1.2mm,.49mm,.49mm">
                <w:txbxContent>
                  <w:p w14:paraId="2939513A" w14:textId="5D255D93" w:rsidR="00B861AC" w:rsidRDefault="008313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2871A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16EDE734" w14:textId="77777777" w:rsidR="00B861AC" w:rsidRDefault="008313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11B18F3" wp14:editId="5798D05B">
                          <wp:extent cx="179705" cy="179705"/>
                          <wp:effectExtent l="0" t="0" r="0" b="0"/>
                          <wp:docPr id="10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E2819" wp14:editId="2ED51648">
                          <wp:extent cx="179705" cy="179705"/>
                          <wp:effectExtent l="0" t="0" r="0" b="0"/>
                          <wp:docPr id="11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C4A1C5" wp14:editId="757EE5B2">
                          <wp:extent cx="179705" cy="179705"/>
                          <wp:effectExtent l="0" t="0" r="0" b="0"/>
                          <wp:docPr id="12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3EC36B" wp14:editId="22DBAD20">
                          <wp:extent cx="179705" cy="179705"/>
                          <wp:effectExtent l="0" t="0" r="0" b="0"/>
                          <wp:docPr id="1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08D6284" wp14:editId="2B093D24">
                          <wp:extent cx="179705" cy="179705"/>
                          <wp:effectExtent l="0" t="0" r="0" b="0"/>
                          <wp:docPr id="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7B6A18" wp14:editId="45A1D04B">
                          <wp:extent cx="179705" cy="179705"/>
                          <wp:effectExtent l="0" t="0" r="0" b="0"/>
                          <wp:docPr id="15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C0A236" wp14:editId="581BF112">
                          <wp:extent cx="179705" cy="179705"/>
                          <wp:effectExtent l="0" t="0" r="0" b="0"/>
                          <wp:docPr id="1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FC1854" wp14:editId="5C3E31B8">
                          <wp:extent cx="179705" cy="179705"/>
                          <wp:effectExtent l="0" t="0" r="0" b="0"/>
                          <wp:docPr id="17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064C90" wp14:editId="61B41FA7">
                          <wp:extent cx="179705" cy="179705"/>
                          <wp:effectExtent l="0" t="0" r="0" b="0"/>
                          <wp:docPr id="18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6051A98" wp14:editId="0CD9DDF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8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B33FA32" w14:textId="77777777" w:rsidR="00B861AC" w:rsidRDefault="008313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06051A98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77g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GIvvuA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7B33FA32" w14:textId="77777777" w:rsidR="00B861AC" w:rsidRDefault="008313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D23F3D1" wp14:editId="074D52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0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ADED7B6" w14:textId="64CE51D0" w:rsidR="00B861AC" w:rsidRDefault="008313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524D0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D23F3D1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8r3Sxf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1ADED7B6" w14:textId="64CE51D0" w:rsidR="00B861AC" w:rsidRDefault="008313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524D0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2" behindDoc="1" locked="0" layoutInCell="1" allowOverlap="1" wp14:anchorId="3C563322" wp14:editId="51F46E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2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B1A1553" w14:textId="77777777" w:rsidR="002871AA" w:rsidRDefault="002871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C055DF" w14:textId="77777777" w:rsidR="00063F9A" w:rsidRDefault="00063F9A">
      <w:pPr>
        <w:spacing w:before="0" w:after="0" w:line="240" w:lineRule="auto"/>
      </w:pPr>
      <w:r>
        <w:separator/>
      </w:r>
    </w:p>
  </w:footnote>
  <w:footnote w:type="continuationSeparator" w:id="0">
    <w:p w14:paraId="4DB5C670" w14:textId="77777777" w:rsidR="00063F9A" w:rsidRDefault="00063F9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EA6E85" w14:textId="77777777" w:rsidR="002871AA" w:rsidRDefault="002871A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2FFE68" w14:textId="77777777" w:rsidR="00B861AC" w:rsidRDefault="00B861AC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63DA6B" w14:textId="77777777" w:rsidR="002871AA" w:rsidRDefault="002871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2F5E51"/>
    <w:multiLevelType w:val="multilevel"/>
    <w:tmpl w:val="4796CE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177814"/>
    <w:multiLevelType w:val="multilevel"/>
    <w:tmpl w:val="B41879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342405CE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51359A"/>
    <w:multiLevelType w:val="multilevel"/>
    <w:tmpl w:val="B980F7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55440A"/>
    <w:multiLevelType w:val="multilevel"/>
    <w:tmpl w:val="D7707882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E70583"/>
    <w:multiLevelType w:val="multilevel"/>
    <w:tmpl w:val="44BE8904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491077"/>
    <w:multiLevelType w:val="multilevel"/>
    <w:tmpl w:val="CCA8D3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442410"/>
    <w:multiLevelType w:val="multilevel"/>
    <w:tmpl w:val="8B0CDE7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5AB47039"/>
    <w:multiLevelType w:val="multilevel"/>
    <w:tmpl w:val="104EEE06"/>
    <w:lvl w:ilvl="0">
      <w:start w:val="4"/>
      <w:numFmt w:val="decimal"/>
      <w:suff w:val="space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14D6F5D"/>
    <w:multiLevelType w:val="multilevel"/>
    <w:tmpl w:val="4378E8E0"/>
    <w:lvl w:ilvl="0">
      <w:start w:val="5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AFF6660"/>
    <w:multiLevelType w:val="multilevel"/>
    <w:tmpl w:val="661462E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"/>
  </w:num>
  <w:num w:numId="3">
    <w:abstractNumId w:val="2"/>
  </w:num>
  <w:num w:numId="4">
    <w:abstractNumId w:val="11"/>
  </w:num>
  <w:num w:numId="5">
    <w:abstractNumId w:val="3"/>
  </w:num>
  <w:num w:numId="6">
    <w:abstractNumId w:val="4"/>
  </w:num>
  <w:num w:numId="7">
    <w:abstractNumId w:val="7"/>
  </w:num>
  <w:num w:numId="8">
    <w:abstractNumId w:val="5"/>
  </w:num>
  <w:num w:numId="9">
    <w:abstractNumId w:val="9"/>
  </w:num>
  <w:num w:numId="10">
    <w:abstractNumId w:val="10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MDWyNDYzMTcAUko6SsGpxcWZ+XkgBUa1AP9/RPAsAAAA"/>
  </w:docVars>
  <w:rsids>
    <w:rsidRoot w:val="00B861AC"/>
    <w:rsid w:val="00063F9A"/>
    <w:rsid w:val="00210B2F"/>
    <w:rsid w:val="0022296E"/>
    <w:rsid w:val="002871AA"/>
    <w:rsid w:val="00444F5C"/>
    <w:rsid w:val="004524D0"/>
    <w:rsid w:val="004C58CE"/>
    <w:rsid w:val="005810FF"/>
    <w:rsid w:val="006A614C"/>
    <w:rsid w:val="006C5830"/>
    <w:rsid w:val="007646B0"/>
    <w:rsid w:val="007E2DB5"/>
    <w:rsid w:val="00831301"/>
    <w:rsid w:val="008D1A42"/>
    <w:rsid w:val="00927FEF"/>
    <w:rsid w:val="00944809"/>
    <w:rsid w:val="00971B39"/>
    <w:rsid w:val="009815DC"/>
    <w:rsid w:val="00A05966"/>
    <w:rsid w:val="00B5152A"/>
    <w:rsid w:val="00B515F0"/>
    <w:rsid w:val="00B55A55"/>
    <w:rsid w:val="00B861AC"/>
    <w:rsid w:val="00BA5476"/>
    <w:rsid w:val="00BD6442"/>
    <w:rsid w:val="00BE2D7B"/>
    <w:rsid w:val="00DD0A52"/>
    <w:rsid w:val="00E83F68"/>
    <w:rsid w:val="00F93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EB9071D"/>
  <w15:docId w15:val="{53C8F41D-E34F-40A9-8AB3-B2E1EF359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uiPriority w:val="59"/>
    <w:rsid w:val="00780328"/>
    <w:rPr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2871A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9/programming-fundamentals-with-python-january-202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3.xml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7" TargetMode="External"/><Relationship Id="rId14" Type="http://schemas.openxmlformats.org/officeDocument/2006/relationships/image" Target="media/image5.png"/><Relationship Id="rId22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8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1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7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image" Target="media/image14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0.png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image" Target="media/image16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3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216A5DB-A7E4-4F45-89EE-325C0301A1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9</TotalTime>
  <Pages>4</Pages>
  <Words>417</Words>
  <Characters>23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Functions</vt:lpstr>
    </vt:vector>
  </TitlesOfParts>
  <Company>SoftUni – https://softuni.org</Company>
  <LinksUpToDate>false</LinksUpToDate>
  <CharactersWithSpaces>2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Functions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Yoana</cp:lastModifiedBy>
  <cp:revision>22</cp:revision>
  <cp:lastPrinted>2015-10-26T22:35:00Z</cp:lastPrinted>
  <dcterms:created xsi:type="dcterms:W3CDTF">2019-11-12T12:29:00Z</dcterms:created>
  <dcterms:modified xsi:type="dcterms:W3CDTF">2021-12-21T15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